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334BCA" w14:textId="691090A8" w:rsidR="00B35CDA" w:rsidRPr="00AE672F" w:rsidRDefault="00F6671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                                                                 </w:t>
      </w:r>
    </w:p>
    <w:p w14:paraId="7E8A1518" w14:textId="4F508D26" w:rsidR="00122E0E" w:rsidRDefault="004558FD" w:rsidP="00122E0E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Dear Parent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/guardian</w:t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>2</w:t>
      </w:r>
      <w:r w:rsidR="00122E0E" w:rsidRPr="00466EDC">
        <w:rPr>
          <w:rFonts w:ascii="Century Gothic" w:eastAsia="Times New Roman" w:hAnsi="Century Gothic" w:cs="Arial"/>
          <w:color w:val="222222"/>
          <w:vertAlign w:val="superscript"/>
          <w:lang w:eastAsia="en-GB"/>
        </w:rPr>
        <w:t>nd</w:t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 xml:space="preserve"> July 2020</w:t>
      </w:r>
    </w:p>
    <w:p w14:paraId="7AEF6CAE" w14:textId="125835BA" w:rsidR="004558FD" w:rsidRPr="00AE672F" w:rsidRDefault="004558F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4E29496B" w14:textId="77777777" w:rsidR="004558FD" w:rsidRPr="00AE672F" w:rsidRDefault="004558F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 </w:t>
      </w:r>
    </w:p>
    <w:p w14:paraId="20F2719A" w14:textId="4FF7ACE7" w:rsidR="00944549" w:rsidRPr="00AE672F" w:rsidRDefault="007F0FEA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London Elite in first year in operation became London Champions. It only shows that our club is incredibly unique in combination of coaching, players talent and parents support.</w:t>
      </w:r>
      <w:r w:rsidR="00E25E64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>
        <w:rPr>
          <w:rFonts w:ascii="Century Gothic" w:eastAsia="Times New Roman" w:hAnsi="Century Gothic" w:cs="Arial"/>
          <w:color w:val="222222"/>
          <w:lang w:eastAsia="en-GB"/>
        </w:rPr>
        <w:t xml:space="preserve">In campaign 20/21 we extend leagues to provide even more playing time to our extremely talented players.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>Please check details below:</w:t>
      </w:r>
    </w:p>
    <w:p w14:paraId="50082EFD" w14:textId="77777777" w:rsidR="00F014D1" w:rsidRPr="00AE672F" w:rsidRDefault="00F014D1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</w:p>
    <w:p w14:paraId="75D1F256" w14:textId="50D32A3C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color w:val="222222"/>
          <w:lang w:eastAsia="en-GB"/>
        </w:rPr>
        <w:t>Venue</w:t>
      </w:r>
    </w:p>
    <w:p w14:paraId="124ACCEC" w14:textId="41CEF4DF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s with all our teams and programme we </w:t>
      </w:r>
      <w:r w:rsidR="00F66713" w:rsidRPr="00AE672F">
        <w:rPr>
          <w:rFonts w:ascii="Century Gothic" w:eastAsia="Times New Roman" w:hAnsi="Century Gothic" w:cs="Arial"/>
          <w:color w:val="222222"/>
          <w:lang w:eastAsia="en-GB"/>
        </w:rPr>
        <w:t>are based at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Alec Reed Academy.</w:t>
      </w:r>
    </w:p>
    <w:p w14:paraId="5AA440FD" w14:textId="772376AF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All training sessions and home games will t</w:t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ke place at Alec Reed Academy, </w:t>
      </w:r>
      <w:proofErr w:type="spellStart"/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>Bengarth</w:t>
      </w:r>
      <w:proofErr w:type="spellEnd"/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Rd, Northolt UB5 5LQ</w:t>
      </w:r>
    </w:p>
    <w:p w14:paraId="6A5E2025" w14:textId="77777777" w:rsidR="004558FD" w:rsidRPr="00AE672F" w:rsidRDefault="004558F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 </w:t>
      </w:r>
    </w:p>
    <w:p w14:paraId="38041D68" w14:textId="77777777" w:rsidR="00F920A3" w:rsidRPr="00AE672F" w:rsidRDefault="00D62EE0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Competition Fee</w:t>
      </w:r>
    </w:p>
    <w:p w14:paraId="10E90330" w14:textId="77777777" w:rsidR="00D62EE0" w:rsidRPr="00AE672F" w:rsidRDefault="00D62EE0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562C0B33" w14:textId="7A1C5B3B" w:rsidR="00D62EE0" w:rsidRDefault="00D62EE0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The U1</w:t>
      </w:r>
      <w:r w:rsidR="007F0FEA">
        <w:rPr>
          <w:rFonts w:ascii="Century Gothic" w:eastAsia="Times New Roman" w:hAnsi="Century Gothic" w:cs="Arial"/>
          <w:bCs/>
          <w:color w:val="222222"/>
          <w:lang w:eastAsia="en-GB"/>
        </w:rPr>
        <w:t>2</w:t>
      </w:r>
      <w:r w:rsidR="00B72AB5">
        <w:rPr>
          <w:rFonts w:ascii="Century Gothic" w:eastAsia="Times New Roman" w:hAnsi="Century Gothic" w:cs="Arial"/>
          <w:bCs/>
          <w:color w:val="222222"/>
          <w:lang w:eastAsia="en-GB"/>
        </w:rPr>
        <w:t xml:space="preserve"> 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squad</w:t>
      </w:r>
      <w:r w:rsidR="007F0FEA">
        <w:rPr>
          <w:rFonts w:ascii="Century Gothic" w:eastAsia="Times New Roman" w:hAnsi="Century Gothic" w:cs="Arial"/>
          <w:bCs/>
          <w:color w:val="222222"/>
          <w:lang w:eastAsia="en-GB"/>
        </w:rPr>
        <w:t xml:space="preserve">s 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are entered into the C</w:t>
      </w:r>
      <w:r w:rsidR="00F014D1" w:rsidRPr="00AE672F">
        <w:rPr>
          <w:rFonts w:ascii="Century Gothic" w:eastAsia="Times New Roman" w:hAnsi="Century Gothic" w:cs="Arial"/>
          <w:bCs/>
          <w:color w:val="222222"/>
          <w:lang w:eastAsia="en-GB"/>
        </w:rPr>
        <w:t>ommunity Basketball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League</w:t>
      </w:r>
      <w:r w:rsidR="00776F54"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and National Leagu</w:t>
      </w:r>
      <w:r w:rsidR="00B72AB5">
        <w:rPr>
          <w:rFonts w:ascii="Century Gothic" w:eastAsia="Times New Roman" w:hAnsi="Century Gothic" w:cs="Arial"/>
          <w:bCs/>
          <w:color w:val="222222"/>
          <w:lang w:eastAsia="en-GB"/>
        </w:rPr>
        <w:t>e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. The competition fee includes player registration, </w:t>
      </w:r>
      <w:r w:rsidR="00A55276" w:rsidRPr="00AE672F">
        <w:rPr>
          <w:rFonts w:ascii="Century Gothic" w:eastAsia="Times New Roman" w:hAnsi="Century Gothic" w:cs="Arial"/>
          <w:bCs/>
          <w:color w:val="222222"/>
          <w:lang w:eastAsia="en-GB"/>
        </w:rPr>
        <w:t>officials’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fees and all costs associated with competitions</w:t>
      </w:r>
      <w:r w:rsidR="00D056AF"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. 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A Payment of </w:t>
      </w:r>
      <w:r w:rsidRPr="00B72AB5">
        <w:rPr>
          <w:rFonts w:ascii="Century Gothic" w:eastAsia="Times New Roman" w:hAnsi="Century Gothic" w:cs="Arial"/>
          <w:b/>
          <w:color w:val="222222"/>
          <w:lang w:eastAsia="en-GB"/>
        </w:rPr>
        <w:t>£50.00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is due at the beginning of the season</w:t>
      </w:r>
      <w:r w:rsidR="00776F54"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(01/09/</w:t>
      </w:r>
      <w:r w:rsidR="00466EDC">
        <w:rPr>
          <w:rFonts w:ascii="Century Gothic" w:eastAsia="Times New Roman" w:hAnsi="Century Gothic" w:cs="Arial"/>
          <w:bCs/>
          <w:color w:val="222222"/>
          <w:lang w:eastAsia="en-GB"/>
        </w:rPr>
        <w:t>20</w:t>
      </w:r>
      <w:r w:rsidR="00776F54" w:rsidRPr="00AE672F">
        <w:rPr>
          <w:rFonts w:ascii="Century Gothic" w:eastAsia="Times New Roman" w:hAnsi="Century Gothic" w:cs="Arial"/>
          <w:bCs/>
          <w:color w:val="222222"/>
          <w:lang w:eastAsia="en-GB"/>
        </w:rPr>
        <w:t>)</w:t>
      </w:r>
      <w:r w:rsidR="003B6CCA" w:rsidRPr="00AE672F">
        <w:rPr>
          <w:rFonts w:ascii="Century Gothic" w:eastAsia="Times New Roman" w:hAnsi="Century Gothic" w:cs="Arial"/>
          <w:bCs/>
          <w:color w:val="222222"/>
          <w:lang w:eastAsia="en-GB"/>
        </w:rPr>
        <w:t>.</w:t>
      </w:r>
    </w:p>
    <w:p w14:paraId="093EF306" w14:textId="08F3D81A" w:rsidR="001C1648" w:rsidRPr="00AE672F" w:rsidRDefault="001C1648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Competition schedule for whole season to arrive early August 2020.</w:t>
      </w:r>
    </w:p>
    <w:p w14:paraId="72B6774B" w14:textId="77777777" w:rsidR="00D62EE0" w:rsidRPr="00AE672F" w:rsidRDefault="00D62EE0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5D0B7B4B" w14:textId="77777777" w:rsidR="004558FD" w:rsidRPr="00AE672F" w:rsidRDefault="004558F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Monthly subscriptions</w:t>
      </w:r>
    </w:p>
    <w:p w14:paraId="1C85E09D" w14:textId="49757E89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All teams below U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18 level are financed completely by monthly subscription made by the players. To cover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expenses of hiring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facility, coaching,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league registration, player registrations and </w:t>
      </w:r>
      <w:r w:rsidR="00616CDD" w:rsidRPr="00AE672F">
        <w:rPr>
          <w:rFonts w:ascii="Century Gothic" w:eastAsia="Times New Roman" w:hAnsi="Century Gothic" w:cs="Arial"/>
          <w:color w:val="222222"/>
          <w:lang w:eastAsia="en-GB"/>
        </w:rPr>
        <w:t>official’s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fees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we </w:t>
      </w:r>
      <w:proofErr w:type="gramStart"/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>have to</w:t>
      </w:r>
      <w:proofErr w:type="gramEnd"/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in</w:t>
      </w:r>
      <w:r w:rsidR="00F66713" w:rsidRPr="00AE672F">
        <w:rPr>
          <w:rFonts w:ascii="Century Gothic" w:eastAsia="Times New Roman" w:hAnsi="Century Gothic" w:cs="Arial"/>
          <w:color w:val="222222"/>
          <w:lang w:eastAsia="en-GB"/>
        </w:rPr>
        <w:t>troduce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the month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ly payment </w:t>
      </w:r>
      <w:r w:rsidR="00F66713" w:rsidRPr="00AE672F">
        <w:rPr>
          <w:rFonts w:ascii="Century Gothic" w:eastAsia="Times New Roman" w:hAnsi="Century Gothic" w:cs="Arial"/>
          <w:color w:val="222222"/>
          <w:lang w:eastAsia="en-GB"/>
        </w:rPr>
        <w:t>of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5</w:t>
      </w:r>
      <w:r w:rsidR="00A155FC">
        <w:rPr>
          <w:rFonts w:ascii="Century Gothic" w:eastAsia="Times New Roman" w:hAnsi="Century Gothic" w:cs="Arial"/>
          <w:color w:val="222222"/>
          <w:lang w:eastAsia="en-GB"/>
        </w:rPr>
        <w:t>0</w:t>
      </w:r>
      <w:r w:rsidR="009219DA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GBP per month</w:t>
      </w:r>
      <w:r w:rsidR="00616CDD" w:rsidRPr="00AE672F">
        <w:rPr>
          <w:rFonts w:ascii="Century Gothic" w:eastAsia="Times New Roman" w:hAnsi="Century Gothic" w:cs="Arial"/>
          <w:color w:val="222222"/>
          <w:lang w:eastAsia="en-GB"/>
        </w:rPr>
        <w:t>.</w:t>
      </w:r>
    </w:p>
    <w:p w14:paraId="57069DE2" w14:textId="77777777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33E3BF71" w14:textId="77777777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 Full list of </w:t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monthly subscription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payments due is shown below.</w:t>
      </w:r>
    </w:p>
    <w:p w14:paraId="433431CF" w14:textId="77777777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4467B149" w14:textId="77777777" w:rsidR="00F920A3" w:rsidRPr="00AE672F" w:rsidRDefault="00F920A3" w:rsidP="003B0014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Payment Schedule</w:t>
      </w:r>
    </w:p>
    <w:p w14:paraId="59090440" w14:textId="1264D4BA" w:rsidR="00F920A3" w:rsidRPr="00AE672F" w:rsidRDefault="00F920A3" w:rsidP="003B0014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Date Payment Due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  <w:t>Amount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9219DA" w:rsidRPr="00AE672F">
        <w:rPr>
          <w:rFonts w:ascii="Century Gothic" w:eastAsia="Times New Roman" w:hAnsi="Century Gothic" w:cs="Arial"/>
          <w:color w:val="222222"/>
          <w:lang w:eastAsia="en-GB"/>
        </w:rPr>
        <w:tab/>
        <w:t>Training Period</w:t>
      </w:r>
    </w:p>
    <w:p w14:paraId="414190E7" w14:textId="632C558F" w:rsidR="00776F54" w:rsidRPr="00AE672F" w:rsidRDefault="00776F54" w:rsidP="003B0014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13/08/19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30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D536D2">
        <w:rPr>
          <w:rFonts w:ascii="Century Gothic" w:eastAsia="Times New Roman" w:hAnsi="Century Gothic" w:cs="Arial"/>
          <w:color w:val="222222"/>
          <w:lang w:eastAsia="en-GB"/>
        </w:rPr>
        <w:t>0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08/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20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– 31/08/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20</w:t>
      </w:r>
    </w:p>
    <w:p w14:paraId="49F4F712" w14:textId="285A3F4A" w:rsidR="00F920A3" w:rsidRPr="00AE672F" w:rsidRDefault="009219DA" w:rsidP="003B0014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01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>/09/1</w:t>
      </w:r>
      <w:r w:rsidR="00F66713" w:rsidRPr="00AE672F">
        <w:rPr>
          <w:rFonts w:ascii="Century Gothic" w:eastAsia="Times New Roman" w:hAnsi="Century Gothic" w:cs="Arial"/>
          <w:color w:val="222222"/>
          <w:lang w:eastAsia="en-GB"/>
        </w:rPr>
        <w:t>9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944549" w:rsidRPr="00AE672F">
        <w:rPr>
          <w:rFonts w:ascii="Century Gothic" w:eastAsia="Times New Roman" w:hAnsi="Century Gothic" w:cs="Arial"/>
          <w:color w:val="222222"/>
          <w:lang w:eastAsia="en-GB"/>
        </w:rPr>
        <w:t>£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5</w:t>
      </w:r>
      <w:r w:rsidR="00A155FC">
        <w:rPr>
          <w:rFonts w:ascii="Century Gothic" w:eastAsia="Times New Roman" w:hAnsi="Century Gothic" w:cs="Arial"/>
          <w:color w:val="222222"/>
          <w:lang w:eastAsia="en-GB"/>
        </w:rPr>
        <w:t>0</w:t>
      </w:r>
      <w:r w:rsidR="00944549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944549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944549" w:rsidRPr="00AE672F">
        <w:rPr>
          <w:rFonts w:ascii="Century Gothic" w:eastAsia="Times New Roman" w:hAnsi="Century Gothic" w:cs="Arial"/>
          <w:color w:val="222222"/>
          <w:lang w:eastAsia="en-GB"/>
        </w:rPr>
        <w:tab/>
        <w:t>01/09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>/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20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– 30/09/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20</w:t>
      </w:r>
    </w:p>
    <w:p w14:paraId="55B755FD" w14:textId="6FE527E3" w:rsidR="00B360DD" w:rsidRPr="00AE672F" w:rsidRDefault="009219DA" w:rsidP="003B0014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01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>/10/1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9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>£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5</w:t>
      </w:r>
      <w:r w:rsidR="00A155FC">
        <w:rPr>
          <w:rFonts w:ascii="Century Gothic" w:eastAsia="Times New Roman" w:hAnsi="Century Gothic" w:cs="Arial"/>
          <w:color w:val="222222"/>
          <w:lang w:eastAsia="en-GB"/>
        </w:rPr>
        <w:t>0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  <w:t>01/10/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20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– 31/10/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20</w:t>
      </w:r>
    </w:p>
    <w:p w14:paraId="756AACB0" w14:textId="067BC45C" w:rsidR="00B360DD" w:rsidRPr="00AE672F" w:rsidRDefault="009219DA" w:rsidP="003B0014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01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>/11/1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9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>£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5</w:t>
      </w:r>
      <w:r w:rsidR="00A155FC">
        <w:rPr>
          <w:rFonts w:ascii="Century Gothic" w:eastAsia="Times New Roman" w:hAnsi="Century Gothic" w:cs="Arial"/>
          <w:color w:val="222222"/>
          <w:lang w:eastAsia="en-GB"/>
        </w:rPr>
        <w:t>0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  <w:t>01/11/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20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– 30/11/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20</w:t>
      </w:r>
    </w:p>
    <w:p w14:paraId="186FDDB7" w14:textId="71A79995" w:rsidR="00B360DD" w:rsidRPr="00AE672F" w:rsidRDefault="009219DA" w:rsidP="003B0014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01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>/12/1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9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>£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5</w:t>
      </w:r>
      <w:r w:rsidR="00A155FC">
        <w:rPr>
          <w:rFonts w:ascii="Century Gothic" w:eastAsia="Times New Roman" w:hAnsi="Century Gothic" w:cs="Arial"/>
          <w:color w:val="222222"/>
          <w:lang w:eastAsia="en-GB"/>
        </w:rPr>
        <w:t>0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  <w:t>01/12/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20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– 31/12/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20</w:t>
      </w:r>
    </w:p>
    <w:p w14:paraId="16998009" w14:textId="53ED9F52" w:rsidR="00B360DD" w:rsidRPr="00AE672F" w:rsidRDefault="009219DA" w:rsidP="003B0014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01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>/01/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20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>£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5</w:t>
      </w:r>
      <w:r w:rsidR="00A155FC">
        <w:rPr>
          <w:rFonts w:ascii="Century Gothic" w:eastAsia="Times New Roman" w:hAnsi="Century Gothic" w:cs="Arial"/>
          <w:color w:val="222222"/>
          <w:lang w:eastAsia="en-GB"/>
        </w:rPr>
        <w:t>0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  <w:t>01/01/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21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– 31/01/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2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1</w:t>
      </w:r>
    </w:p>
    <w:p w14:paraId="19D1A8D9" w14:textId="2211AFD0" w:rsidR="00B360DD" w:rsidRPr="00AE672F" w:rsidRDefault="009219DA" w:rsidP="003B0014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01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>/02/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20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>£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5</w:t>
      </w:r>
      <w:r w:rsidR="00A155FC">
        <w:rPr>
          <w:rFonts w:ascii="Century Gothic" w:eastAsia="Times New Roman" w:hAnsi="Century Gothic" w:cs="Arial"/>
          <w:color w:val="222222"/>
          <w:lang w:eastAsia="en-GB"/>
        </w:rPr>
        <w:t>0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  <w:t>01/02/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2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1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– 28/02/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2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1</w:t>
      </w:r>
    </w:p>
    <w:p w14:paraId="1B473C90" w14:textId="5C199C35" w:rsidR="00B360DD" w:rsidRPr="00AE672F" w:rsidRDefault="009219DA" w:rsidP="003B0014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01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>/03/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20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>£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5</w:t>
      </w:r>
      <w:r w:rsidR="00A155FC">
        <w:rPr>
          <w:rFonts w:ascii="Century Gothic" w:eastAsia="Times New Roman" w:hAnsi="Century Gothic" w:cs="Arial"/>
          <w:color w:val="222222"/>
          <w:lang w:eastAsia="en-GB"/>
        </w:rPr>
        <w:t>0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  <w:t>01/03/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2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– 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>31/03/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2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1</w:t>
      </w:r>
    </w:p>
    <w:p w14:paraId="16EB2ED7" w14:textId="28491461" w:rsidR="00B360DD" w:rsidRPr="00AE672F" w:rsidRDefault="009219DA" w:rsidP="003B0014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01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>/04/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20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>£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5</w:t>
      </w:r>
      <w:r w:rsidR="00A155FC">
        <w:rPr>
          <w:rFonts w:ascii="Century Gothic" w:eastAsia="Times New Roman" w:hAnsi="Century Gothic" w:cs="Arial"/>
          <w:color w:val="222222"/>
          <w:lang w:eastAsia="en-GB"/>
        </w:rPr>
        <w:t>0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  <w:t>01/04/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2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1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– 30/04/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2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1</w:t>
      </w:r>
    </w:p>
    <w:p w14:paraId="5770AF5E" w14:textId="01AF0BEC" w:rsidR="00B360DD" w:rsidRPr="00AE672F" w:rsidRDefault="009219DA" w:rsidP="009219DA">
      <w:pPr>
        <w:shd w:val="clear" w:color="auto" w:fill="FFFFFF"/>
        <w:spacing w:after="0" w:line="240" w:lineRule="auto"/>
        <w:ind w:left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01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>/05/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20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>£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5</w:t>
      </w:r>
      <w:r w:rsidR="00A155FC">
        <w:rPr>
          <w:rFonts w:ascii="Century Gothic" w:eastAsia="Times New Roman" w:hAnsi="Century Gothic" w:cs="Arial"/>
          <w:color w:val="222222"/>
          <w:lang w:eastAsia="en-GB"/>
        </w:rPr>
        <w:t>0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  <w:t>01/05/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2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1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– 31/05/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2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1</w:t>
      </w:r>
    </w:p>
    <w:p w14:paraId="19048B02" w14:textId="5FB6E3C4" w:rsidR="00B360DD" w:rsidRPr="00AE672F" w:rsidRDefault="009219DA" w:rsidP="003B0014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lastRenderedPageBreak/>
        <w:t>01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>/06/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20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>£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5</w:t>
      </w:r>
      <w:r w:rsidR="00A155FC">
        <w:rPr>
          <w:rFonts w:ascii="Century Gothic" w:eastAsia="Times New Roman" w:hAnsi="Century Gothic" w:cs="Arial"/>
          <w:color w:val="222222"/>
          <w:lang w:eastAsia="en-GB"/>
        </w:rPr>
        <w:t>0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  <w:t>01/06/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2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1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– 31/06/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2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1</w:t>
      </w:r>
    </w:p>
    <w:p w14:paraId="5E5587BE" w14:textId="31C20C0C" w:rsidR="00B360DD" w:rsidRPr="00AE672F" w:rsidRDefault="009219DA" w:rsidP="003B0014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01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>/07/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20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>£</w:t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>3</w:t>
      </w:r>
      <w:r w:rsidR="00A155FC">
        <w:rPr>
          <w:rFonts w:ascii="Century Gothic" w:eastAsia="Times New Roman" w:hAnsi="Century Gothic" w:cs="Arial"/>
          <w:color w:val="222222"/>
          <w:lang w:eastAsia="en-GB"/>
        </w:rPr>
        <w:t>0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  <w:t>01/07/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2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1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– 15/07/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2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1</w:t>
      </w:r>
    </w:p>
    <w:p w14:paraId="124570D3" w14:textId="77777777" w:rsidR="00B360DD" w:rsidRPr="00AE672F" w:rsidRDefault="00B360D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0D05F83E" w14:textId="025AAE17" w:rsidR="004558FD" w:rsidRDefault="004558FD" w:rsidP="003B0014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Payments should be made by the bank transfer on the first day of each month. </w:t>
      </w:r>
      <w:r w:rsidR="00F920A3" w:rsidRPr="00AE672F">
        <w:rPr>
          <w:rFonts w:ascii="Century Gothic" w:eastAsia="Times New Roman" w:hAnsi="Century Gothic" w:cs="Arial"/>
          <w:color w:val="222222"/>
          <w:lang w:eastAsia="en-GB"/>
        </w:rPr>
        <w:t>Unfortunately,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players who are not able to pay subscription will not be able to participate in the programme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. Late payment fees would result in extra charge £5 per each late month </w:t>
      </w:r>
      <w:r w:rsidR="006F4115" w:rsidRPr="00AE672F">
        <w:rPr>
          <w:rFonts w:ascii="Century Gothic" w:eastAsia="Times New Roman" w:hAnsi="Century Gothic" w:cs="Arial"/>
          <w:color w:val="222222"/>
          <w:lang w:eastAsia="en-GB"/>
        </w:rPr>
        <w:t>payment to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cope</w:t>
      </w:r>
      <w:r w:rsidR="006F4115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897771">
        <w:rPr>
          <w:rFonts w:ascii="Century Gothic" w:eastAsia="Times New Roman" w:hAnsi="Century Gothic" w:cs="Arial"/>
          <w:color w:val="222222"/>
          <w:lang w:eastAsia="en-GB"/>
        </w:rPr>
        <w:t xml:space="preserve">with </w:t>
      </w:r>
      <w:r w:rsidR="00122E0E" w:rsidRPr="00AE672F">
        <w:rPr>
          <w:rFonts w:ascii="Century Gothic" w:eastAsia="Times New Roman" w:hAnsi="Century Gothic" w:cs="Arial"/>
          <w:color w:val="222222"/>
          <w:lang w:eastAsia="en-GB"/>
        </w:rPr>
        <w:t>ongoing bills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and late cash flow. </w:t>
      </w:r>
    </w:p>
    <w:p w14:paraId="09BE9C8A" w14:textId="7087FFBF" w:rsidR="00466EDC" w:rsidRDefault="00466EDC" w:rsidP="003B0014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026BF5B0" w14:textId="77777777" w:rsidR="00466EDC" w:rsidRPr="00AE672F" w:rsidRDefault="00466EDC" w:rsidP="00466EDC">
      <w:pPr>
        <w:rPr>
          <w:rFonts w:ascii="Century Gothic" w:eastAsia="Times New Roman" w:hAnsi="Century Gothic" w:cs="Arial"/>
          <w:b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Training</w:t>
      </w:r>
    </w:p>
    <w:p w14:paraId="02BD1504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bCs/>
          <w:color w:val="222222"/>
          <w:lang w:eastAsia="en-GB"/>
        </w:rPr>
      </w:pPr>
    </w:p>
    <w:p w14:paraId="2ADBF726" w14:textId="286D76DF" w:rsidR="00466EDC" w:rsidRPr="00AE672F" w:rsidRDefault="007F0FEA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Tuesday</w:t>
      </w:r>
      <w:r w:rsidR="00D536D2">
        <w:rPr>
          <w:rFonts w:ascii="Century Gothic" w:eastAsia="Times New Roman" w:hAnsi="Century Gothic" w:cs="Arial"/>
          <w:bCs/>
          <w:color w:val="222222"/>
          <w:lang w:eastAsia="en-GB"/>
        </w:rPr>
        <w:t>:</w:t>
      </w:r>
      <w:r w:rsidR="00466EDC"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 xml:space="preserve">6-7:30 </w:t>
      </w:r>
      <w:r w:rsidR="00466EDC" w:rsidRPr="00AE672F">
        <w:rPr>
          <w:rFonts w:ascii="Century Gothic" w:eastAsia="Times New Roman" w:hAnsi="Century Gothic" w:cs="Arial"/>
          <w:bCs/>
          <w:color w:val="222222"/>
          <w:lang w:eastAsia="en-GB"/>
        </w:rPr>
        <w:t>at Alec Reed Academy</w:t>
      </w:r>
    </w:p>
    <w:p w14:paraId="53A53C39" w14:textId="2D601584" w:rsidR="00466EDC" w:rsidRDefault="00B72AB5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Thursdays: 4:30-6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 xml:space="preserve"> (times TBC)</w:t>
      </w:r>
    </w:p>
    <w:p w14:paraId="05043D96" w14:textId="46BE7330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Saturday</w:t>
      </w:r>
      <w:r w:rsidR="00B72AB5">
        <w:rPr>
          <w:rFonts w:ascii="Century Gothic" w:eastAsia="Times New Roman" w:hAnsi="Century Gothic" w:cs="Arial"/>
          <w:bCs/>
          <w:color w:val="222222"/>
          <w:lang w:eastAsia="en-GB"/>
        </w:rPr>
        <w:t>/Sunday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>: home games.</w:t>
      </w:r>
    </w:p>
    <w:p w14:paraId="0EBB6608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4645FFC5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0672119F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611AA733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Other Payments</w:t>
      </w:r>
    </w:p>
    <w:p w14:paraId="568D3055" w14:textId="77777777" w:rsidR="00466EDC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018420CC" w14:textId="77777777" w:rsidR="00466EDC" w:rsidRPr="00285EA5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</w:pPr>
      <w:r w:rsidRPr="00285EA5"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  <w:t>Team Kit</w:t>
      </w:r>
    </w:p>
    <w:p w14:paraId="44EAE583" w14:textId="50B46D82" w:rsidR="00466EDC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2 sets of playing uniforms with name printed on the back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  <w:t>£8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>5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.00</w:t>
      </w:r>
    </w:p>
    <w:p w14:paraId="2957DF49" w14:textId="77777777" w:rsidR="00C37C4B" w:rsidRPr="00AE672F" w:rsidRDefault="00C37C4B" w:rsidP="00C37C4B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Reversible training uniform (1 vest and 1 shorts)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  <w:t>£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>25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.00</w:t>
      </w:r>
    </w:p>
    <w:p w14:paraId="02739D4C" w14:textId="77777777" w:rsidR="00466EDC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28662F39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Optional:</w:t>
      </w:r>
    </w:p>
    <w:p w14:paraId="732E638A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1 warm up t-shirt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  <w:t>£1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>5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.00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0108CD71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T-shirts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£1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>2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.00</w:t>
      </w:r>
    </w:p>
    <w:p w14:paraId="49BE075F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Tracksuit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  <w:t>£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>45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.00</w:t>
      </w:r>
    </w:p>
    <w:p w14:paraId="1A2D9E82" w14:textId="77777777" w:rsidR="00466EDC" w:rsidRPr="00AE672F" w:rsidRDefault="00466EDC" w:rsidP="00466EDC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63269BBE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5B31C2E8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Account details</w:t>
      </w:r>
    </w:p>
    <w:p w14:paraId="1F0F13ED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Name of the account: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London Elite</w:t>
      </w:r>
    </w:p>
    <w:p w14:paraId="207C362E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ccount number: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83216594</w:t>
      </w:r>
    </w:p>
    <w:p w14:paraId="58373656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Sort code: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20-76-90</w:t>
      </w:r>
    </w:p>
    <w:p w14:paraId="592C60D9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Name of the bank: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Barclays</w:t>
      </w:r>
    </w:p>
    <w:p w14:paraId="168C5C58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  <w:r w:rsidRPr="00AE672F">
        <w:rPr>
          <w:rFonts w:ascii="Century Gothic" w:hAnsi="Century Gothic" w:cs="Arial"/>
        </w:rPr>
        <w:t>Reference:</w:t>
      </w:r>
      <w:r w:rsidRPr="00AE672F">
        <w:rPr>
          <w:rFonts w:ascii="Century Gothic" w:hAnsi="Century Gothic" w:cs="Arial"/>
        </w:rPr>
        <w:tab/>
        <w:t>Please make sure that you enter your son’s name as the payment reference</w:t>
      </w:r>
    </w:p>
    <w:p w14:paraId="21BF6AF2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</w:p>
    <w:p w14:paraId="47768AA0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</w:p>
    <w:p w14:paraId="29B0E542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  <w:b/>
        </w:rPr>
      </w:pPr>
      <w:r w:rsidRPr="00AE672F">
        <w:rPr>
          <w:rFonts w:ascii="Century Gothic" w:hAnsi="Century Gothic" w:cs="Arial"/>
          <w:b/>
        </w:rPr>
        <w:t>Staff Contact Details:</w:t>
      </w:r>
    </w:p>
    <w:p w14:paraId="0257D33F" w14:textId="77777777" w:rsidR="00466EDC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  <w:r w:rsidRPr="00AE672F">
        <w:rPr>
          <w:rFonts w:ascii="Century Gothic" w:hAnsi="Century Gothic" w:cs="Arial"/>
        </w:rPr>
        <w:t>Daniel Szatkowski:</w:t>
      </w:r>
      <w:r w:rsidRPr="00AE672F">
        <w:rPr>
          <w:rFonts w:ascii="Century Gothic" w:hAnsi="Century Gothic" w:cs="Arial"/>
        </w:rPr>
        <w:tab/>
      </w:r>
      <w:r w:rsidRPr="00AE672F">
        <w:rPr>
          <w:rFonts w:ascii="Century Gothic" w:hAnsi="Century Gothic" w:cs="Arial"/>
        </w:rPr>
        <w:tab/>
        <w:t>07453</w:t>
      </w:r>
      <w:r>
        <w:rPr>
          <w:rFonts w:ascii="Century Gothic" w:hAnsi="Century Gothic" w:cs="Arial"/>
        </w:rPr>
        <w:t>3</w:t>
      </w:r>
      <w:r w:rsidRPr="00AE672F">
        <w:rPr>
          <w:rFonts w:ascii="Century Gothic" w:hAnsi="Century Gothic" w:cs="Arial"/>
        </w:rPr>
        <w:t>14867</w:t>
      </w:r>
      <w:r w:rsidRPr="00AE672F">
        <w:rPr>
          <w:rFonts w:ascii="Century Gothic" w:hAnsi="Century Gothic" w:cs="Arial"/>
        </w:rPr>
        <w:tab/>
      </w:r>
      <w:hyperlink r:id="rId6" w:history="1">
        <w:r w:rsidRPr="00BB1D4F">
          <w:rPr>
            <w:rStyle w:val="Hyperlink"/>
            <w:rFonts w:ascii="Century Gothic" w:hAnsi="Century Gothic" w:cs="Arial"/>
          </w:rPr>
          <w:t>gm@londonelite.club</w:t>
        </w:r>
      </w:hyperlink>
    </w:p>
    <w:p w14:paraId="15C9FC99" w14:textId="0DEE23A1" w:rsidR="004D2D7B" w:rsidRPr="00122E0E" w:rsidRDefault="00466EDC" w:rsidP="00122E0E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hAnsi="Century Gothic" w:cs="Arial"/>
        </w:rPr>
        <w:t>Matt Williams</w:t>
      </w:r>
      <w:r>
        <w:rPr>
          <w:rFonts w:ascii="Century Gothic" w:hAnsi="Century Gothic" w:cs="Arial"/>
        </w:rPr>
        <w:tab/>
      </w:r>
      <w:r>
        <w:rPr>
          <w:rFonts w:ascii="Century Gothic" w:hAnsi="Century Gothic" w:cs="Arial"/>
        </w:rPr>
        <w:tab/>
      </w:r>
      <w:r w:rsidR="00122E0E">
        <w:rPr>
          <w:rFonts w:ascii="Century Gothic" w:hAnsi="Century Gothic" w:cs="Arial"/>
        </w:rPr>
        <w:tab/>
      </w:r>
      <w:r w:rsidR="00122E0E">
        <w:rPr>
          <w:rFonts w:ascii="Century Gothic" w:hAnsi="Century Gothic" w:cs="Arial"/>
        </w:rPr>
        <w:tab/>
      </w:r>
      <w:r>
        <w:rPr>
          <w:rFonts w:ascii="Century Gothic" w:hAnsi="Century Gothic" w:cs="Arial"/>
        </w:rPr>
        <w:t xml:space="preserve">07961606483 </w:t>
      </w:r>
      <w:proofErr w:type="spellStart"/>
      <w:r>
        <w:rPr>
          <w:rFonts w:ascii="Century Gothic" w:hAnsi="Century Gothic" w:cs="Arial"/>
        </w:rPr>
        <w:t>matt@londonelite.clu</w:t>
      </w:r>
      <w:r w:rsidR="00122E0E">
        <w:rPr>
          <w:rFonts w:ascii="Century Gothic" w:hAnsi="Century Gothic" w:cs="Arial"/>
        </w:rPr>
        <w:t>b</w:t>
      </w:r>
      <w:proofErr w:type="spellEnd"/>
    </w:p>
    <w:sectPr w:rsidR="004D2D7B" w:rsidRPr="00122E0E" w:rsidSect="00897771">
      <w:headerReference w:type="default" r:id="rId7"/>
      <w:footerReference w:type="default" r:id="rId8"/>
      <w:pgSz w:w="12240" w:h="15840"/>
      <w:pgMar w:top="720" w:right="720" w:bottom="720" w:left="720" w:header="708" w:footer="45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062599" w14:textId="77777777" w:rsidR="007A0707" w:rsidRDefault="007A0707" w:rsidP="00A55276">
      <w:pPr>
        <w:spacing w:after="0" w:line="240" w:lineRule="auto"/>
      </w:pPr>
      <w:r>
        <w:separator/>
      </w:r>
    </w:p>
  </w:endnote>
  <w:endnote w:type="continuationSeparator" w:id="0">
    <w:p w14:paraId="666C2B36" w14:textId="77777777" w:rsidR="007A0707" w:rsidRDefault="007A0707" w:rsidP="00A552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3C2EED" w14:textId="0AFFAC8F" w:rsidR="00897771" w:rsidRDefault="00897771" w:rsidP="00A55276">
    <w:pPr>
      <w:pStyle w:val="Footer"/>
      <w:tabs>
        <w:tab w:val="clear" w:pos="4513"/>
        <w:tab w:val="clear" w:pos="9026"/>
        <w:tab w:val="left" w:pos="3888"/>
      </w:tabs>
      <w:rPr>
        <w:rFonts w:ascii="Century Gothic" w:hAnsi="Century Gothic"/>
      </w:rPr>
    </w:pPr>
    <w:r>
      <w:rPr>
        <w:rFonts w:ascii="Century Gothic" w:hAnsi="Century Gothic"/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78DFAB2" wp14:editId="7BB6C2DB">
              <wp:simplePos x="0" y="0"/>
              <wp:positionH relativeFrom="column">
                <wp:posOffset>-441960</wp:posOffset>
              </wp:positionH>
              <wp:positionV relativeFrom="paragraph">
                <wp:posOffset>122555</wp:posOffset>
              </wp:positionV>
              <wp:extent cx="7719060" cy="0"/>
              <wp:effectExtent l="0" t="0" r="0" b="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19060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2362E2A" id="Straight Connector 7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4.8pt,9.65pt" to="573pt,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" strokecolor="#7f7f7f [1612]" strokeweight=".5pt">
              <v:stroke joinstyle="miter"/>
            </v:line>
          </w:pict>
        </mc:Fallback>
      </mc:AlternateContent>
    </w:r>
    <w:r w:rsidR="00A55276" w:rsidRPr="00A55276">
      <w:rPr>
        <w:rFonts w:ascii="Century Gothic" w:hAnsi="Century Gothic"/>
      </w:rPr>
      <w:tab/>
    </w:r>
  </w:p>
  <w:p w14:paraId="38251CED" w14:textId="415F95B9" w:rsidR="00A55276" w:rsidRPr="00897771" w:rsidRDefault="00A55276" w:rsidP="00897771">
    <w:pPr>
      <w:pStyle w:val="Footer"/>
      <w:tabs>
        <w:tab w:val="clear" w:pos="4513"/>
        <w:tab w:val="clear" w:pos="9026"/>
        <w:tab w:val="left" w:pos="3888"/>
      </w:tabs>
      <w:jc w:val="center"/>
      <w:rPr>
        <w:rFonts w:ascii="Century Gothic" w:hAnsi="Century Gothic"/>
        <w:b/>
        <w:bCs/>
        <w:color w:val="808080" w:themeColor="background1" w:themeShade="80"/>
        <w:sz w:val="20"/>
        <w:szCs w:val="20"/>
      </w:rPr>
    </w:pPr>
    <w:r w:rsidRPr="00897771">
      <w:rPr>
        <w:rFonts w:ascii="Century Gothic" w:hAnsi="Century Gothic"/>
        <w:b/>
        <w:bCs/>
        <w:color w:val="808080" w:themeColor="background1" w:themeShade="80"/>
        <w:sz w:val="20"/>
        <w:szCs w:val="20"/>
      </w:rPr>
      <w:t>London Elite Basketball Club</w:t>
    </w:r>
  </w:p>
  <w:p w14:paraId="343BECD6" w14:textId="26D4F58A" w:rsidR="00A55276" w:rsidRPr="00897771" w:rsidRDefault="00A55276" w:rsidP="00A55276">
    <w:pPr>
      <w:shd w:val="clear" w:color="auto" w:fill="FFFFFF"/>
      <w:spacing w:after="0" w:line="240" w:lineRule="auto"/>
      <w:jc w:val="center"/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</w:pP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Account number: </w:t>
    </w:r>
    <w:r w:rsidR="00897771"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 </w: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83216594, Sort code:  20-76-90</w:t>
    </w:r>
  </w:p>
  <w:p w14:paraId="52DC6FF2" w14:textId="0523CAF6" w:rsidR="00897771" w:rsidRPr="00897771" w:rsidRDefault="00897771" w:rsidP="00A55276">
    <w:pPr>
      <w:shd w:val="clear" w:color="auto" w:fill="FFFFFF"/>
      <w:spacing w:after="0" w:line="240" w:lineRule="auto"/>
      <w:jc w:val="center"/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</w:pP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Contact: Daniel Szatkowski 0745</w:t>
    </w:r>
    <w:r w:rsidR="009E3613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3</w: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314867</w: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ab/>
    </w:r>
    <w:hyperlink r:id="rId1" w:history="1">
      <w:r w:rsidRPr="00897771">
        <w:rPr>
          <w:rStyle w:val="Hyperlink"/>
          <w:rFonts w:ascii="Century Gothic" w:eastAsia="Times New Roman" w:hAnsi="Century Gothic" w:cs="Arial"/>
          <w:color w:val="808080" w:themeColor="background1" w:themeShade="80"/>
          <w:sz w:val="18"/>
          <w:szCs w:val="18"/>
          <w:lang w:eastAsia="en-GB"/>
        </w:rPr>
        <w:t>szatkowski.daniel@gmail.com</w:t>
      </w:r>
    </w:hyperlink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 </w:t>
    </w:r>
  </w:p>
  <w:p w14:paraId="192D3805" w14:textId="77777777" w:rsidR="00897771" w:rsidRDefault="00897771" w:rsidP="00A55276">
    <w:pPr>
      <w:shd w:val="clear" w:color="auto" w:fill="FFFFFF"/>
      <w:spacing w:after="0" w:line="240" w:lineRule="auto"/>
      <w:jc w:val="center"/>
      <w:rPr>
        <w:rFonts w:ascii="Century Gothic" w:eastAsia="Times New Roman" w:hAnsi="Century Gothic" w:cs="Arial"/>
        <w:color w:val="808080" w:themeColor="background1" w:themeShade="80"/>
        <w:spacing w:val="60"/>
        <w:sz w:val="18"/>
        <w:szCs w:val="18"/>
        <w:lang w:eastAsia="en-GB"/>
      </w:rPr>
    </w:pPr>
  </w:p>
  <w:p w14:paraId="61B5BEE3" w14:textId="55BC9A86" w:rsidR="00466EDC" w:rsidRDefault="00A55276" w:rsidP="00466EDC">
    <w:pPr>
      <w:shd w:val="clear" w:color="auto" w:fill="FFFFFF"/>
      <w:spacing w:after="0" w:line="240" w:lineRule="auto"/>
      <w:jc w:val="center"/>
    </w:pPr>
    <w:r w:rsidRPr="00897771">
      <w:rPr>
        <w:rFonts w:ascii="Century Gothic" w:eastAsia="Times New Roman" w:hAnsi="Century Gothic" w:cs="Arial"/>
        <w:color w:val="808080" w:themeColor="background1" w:themeShade="80"/>
        <w:spacing w:val="60"/>
        <w:sz w:val="18"/>
        <w:szCs w:val="18"/>
        <w:lang w:eastAsia="en-GB"/>
      </w:rPr>
      <w:t>Page</w: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 | </w: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fldChar w:fldCharType="begin"/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instrText xml:space="preserve"> PAGE   \* MERGEFORMAT </w:instrTex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fldChar w:fldCharType="separate"/>
    </w:r>
    <w:r w:rsidRPr="00897771">
      <w:rPr>
        <w:rFonts w:ascii="Century Gothic" w:eastAsia="Times New Roman" w:hAnsi="Century Gothic" w:cs="Arial"/>
        <w:b/>
        <w:bCs/>
        <w:noProof/>
        <w:color w:val="808080" w:themeColor="background1" w:themeShade="80"/>
        <w:sz w:val="18"/>
        <w:szCs w:val="18"/>
        <w:lang w:eastAsia="en-GB"/>
      </w:rPr>
      <w:t>1</w:t>
    </w:r>
    <w:r w:rsidRPr="00897771">
      <w:rPr>
        <w:rFonts w:ascii="Century Gothic" w:eastAsia="Times New Roman" w:hAnsi="Century Gothic" w:cs="Arial"/>
        <w:b/>
        <w:bCs/>
        <w:noProof/>
        <w:color w:val="808080" w:themeColor="background1" w:themeShade="80"/>
        <w:sz w:val="18"/>
        <w:szCs w:val="18"/>
        <w:lang w:eastAsia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5395AC" w14:textId="77777777" w:rsidR="007A0707" w:rsidRDefault="007A0707" w:rsidP="00A55276">
      <w:pPr>
        <w:spacing w:after="0" w:line="240" w:lineRule="auto"/>
      </w:pPr>
      <w:r>
        <w:separator/>
      </w:r>
    </w:p>
  </w:footnote>
  <w:footnote w:type="continuationSeparator" w:id="0">
    <w:p w14:paraId="3C066D5E" w14:textId="77777777" w:rsidR="007A0707" w:rsidRDefault="007A0707" w:rsidP="00A552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3FD144" w14:textId="1292EDF2" w:rsidR="00A55276" w:rsidRDefault="00A55276">
    <w:pPr>
      <w:pStyle w:val="Header"/>
    </w:pPr>
    <w:r>
      <w:tab/>
    </w:r>
    <w:r w:rsidR="00122E0E">
      <w:t xml:space="preserve">                        </w:t>
    </w:r>
    <w:r w:rsidR="00122E0E">
      <w:rPr>
        <w:noProof/>
      </w:rPr>
      <w:drawing>
        <wp:inline distT="0" distB="0" distL="0" distR="0" wp14:anchorId="33B3839D" wp14:editId="022DAB01">
          <wp:extent cx="1008812" cy="931955"/>
          <wp:effectExtent l="0" t="0" r="1270" b="1905"/>
          <wp:docPr id="1" name="Picture 1" descr="A picture containing room, food, mu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or  white bac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13631" cy="93640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122E0E">
      <w:t xml:space="preserve">  </w:t>
    </w:r>
  </w:p>
  <w:p w14:paraId="3FF6CD04" w14:textId="7A23E206" w:rsidR="00A55276" w:rsidRDefault="00A55276">
    <w:pPr>
      <w:pStyle w:val="Header"/>
    </w:pPr>
  </w:p>
  <w:p w14:paraId="4DA2FCA3" w14:textId="00C2C7D2" w:rsidR="00A55276" w:rsidRDefault="00A55276">
    <w:pPr>
      <w:pStyle w:val="Header"/>
    </w:pPr>
  </w:p>
  <w:p w14:paraId="4B786528" w14:textId="089443EB" w:rsidR="00A55276" w:rsidRDefault="00A5527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wsjQwMbG0MDEzNTZR0lEKTi0uzszPAykwqQUAfyNDgywAAAA="/>
  </w:docVars>
  <w:rsids>
    <w:rsidRoot w:val="004558FD"/>
    <w:rsid w:val="000533BE"/>
    <w:rsid w:val="000E3D4F"/>
    <w:rsid w:val="00122E0E"/>
    <w:rsid w:val="001C1648"/>
    <w:rsid w:val="002407B2"/>
    <w:rsid w:val="002651CE"/>
    <w:rsid w:val="00285EA5"/>
    <w:rsid w:val="00336F94"/>
    <w:rsid w:val="00370B5B"/>
    <w:rsid w:val="003B0014"/>
    <w:rsid w:val="003B6CCA"/>
    <w:rsid w:val="003E7036"/>
    <w:rsid w:val="004558FD"/>
    <w:rsid w:val="00466EDC"/>
    <w:rsid w:val="004B6F92"/>
    <w:rsid w:val="004D2D7B"/>
    <w:rsid w:val="00534444"/>
    <w:rsid w:val="0057533B"/>
    <w:rsid w:val="005975AF"/>
    <w:rsid w:val="00616CDD"/>
    <w:rsid w:val="006F4115"/>
    <w:rsid w:val="00750CAE"/>
    <w:rsid w:val="007620C4"/>
    <w:rsid w:val="00776F54"/>
    <w:rsid w:val="007A0707"/>
    <w:rsid w:val="007F0FEA"/>
    <w:rsid w:val="008552E0"/>
    <w:rsid w:val="00897771"/>
    <w:rsid w:val="009219DA"/>
    <w:rsid w:val="00944549"/>
    <w:rsid w:val="00952C41"/>
    <w:rsid w:val="009E3613"/>
    <w:rsid w:val="00A155FC"/>
    <w:rsid w:val="00A24E47"/>
    <w:rsid w:val="00A55276"/>
    <w:rsid w:val="00AE672F"/>
    <w:rsid w:val="00B35CDA"/>
    <w:rsid w:val="00B360DD"/>
    <w:rsid w:val="00B610D4"/>
    <w:rsid w:val="00B72AB5"/>
    <w:rsid w:val="00BB2D3B"/>
    <w:rsid w:val="00BF5121"/>
    <w:rsid w:val="00C26518"/>
    <w:rsid w:val="00C37C4B"/>
    <w:rsid w:val="00C74DD7"/>
    <w:rsid w:val="00CE0837"/>
    <w:rsid w:val="00CE5271"/>
    <w:rsid w:val="00D056AF"/>
    <w:rsid w:val="00D536D2"/>
    <w:rsid w:val="00D5750F"/>
    <w:rsid w:val="00D62EE0"/>
    <w:rsid w:val="00E25E64"/>
    <w:rsid w:val="00F014D1"/>
    <w:rsid w:val="00F66713"/>
    <w:rsid w:val="00F92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E04F6C"/>
  <w15:docId w15:val="{2239D948-0C0A-4717-B1F8-DE5A5BBB5A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35CD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7620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552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52E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552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5276"/>
  </w:style>
  <w:style w:type="paragraph" w:styleId="Footer">
    <w:name w:val="footer"/>
    <w:basedOn w:val="Normal"/>
    <w:link w:val="FooterChar"/>
    <w:uiPriority w:val="99"/>
    <w:unhideWhenUsed/>
    <w:rsid w:val="00A552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5276"/>
  </w:style>
  <w:style w:type="character" w:styleId="UnresolvedMention">
    <w:name w:val="Unresolved Mention"/>
    <w:basedOn w:val="DefaultParagraphFont"/>
    <w:uiPriority w:val="99"/>
    <w:semiHidden/>
    <w:unhideWhenUsed/>
    <w:rsid w:val="008977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857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gm@londonelite.club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zatkowski.daniel@gmail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31</Words>
  <Characters>246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M Education</Company>
  <LinksUpToDate>false</LinksUpToDate>
  <CharactersWithSpaces>2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ma Chambers</dc:creator>
  <cp:lastModifiedBy>Daniel</cp:lastModifiedBy>
  <cp:revision>2</cp:revision>
  <dcterms:created xsi:type="dcterms:W3CDTF">2020-07-02T12:00:00Z</dcterms:created>
  <dcterms:modified xsi:type="dcterms:W3CDTF">2020-07-02T12:00:00Z</dcterms:modified>
</cp:coreProperties>
</file>